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7C290" w14:textId="4623C8D0" w:rsidR="00F53053" w:rsidRPr="005C7603" w:rsidRDefault="00000000" w:rsidP="00081744">
      <w:pPr>
        <w:keepNext/>
        <w:spacing w:after="60"/>
        <w:jc w:val="center"/>
        <w:rPr>
          <w:rFonts w:ascii="Times" w:hAnsi="Times"/>
          <w:sz w:val="20"/>
          <w:szCs w:val="20"/>
        </w:rPr>
      </w:pPr>
      <w:r w:rsidRPr="005C7603">
        <w:rPr>
          <w:rFonts w:ascii="Times" w:hAnsi="Times"/>
          <w:color w:val="333333"/>
          <w:sz w:val="20"/>
          <w:szCs w:val="20"/>
        </w:rPr>
        <w:t xml:space="preserve">Table 2: Long-term risk of incident VTE among bariatric surgery patients in relation to severely obese patients who did not undergo bariatric </w:t>
      </w:r>
      <w:proofErr w:type="gramStart"/>
      <w:r w:rsidRPr="005C7603">
        <w:rPr>
          <w:rFonts w:ascii="Times" w:hAnsi="Times"/>
          <w:color w:val="333333"/>
          <w:sz w:val="20"/>
          <w:szCs w:val="20"/>
        </w:rPr>
        <w:t>surgery</w:t>
      </w:r>
      <w:proofErr w:type="gramEnd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1"/>
        <w:gridCol w:w="1650"/>
        <w:gridCol w:w="1587"/>
        <w:gridCol w:w="1279"/>
        <w:gridCol w:w="1650"/>
        <w:gridCol w:w="1587"/>
        <w:gridCol w:w="1279"/>
        <w:gridCol w:w="1124"/>
        <w:gridCol w:w="858"/>
        <w:gridCol w:w="805"/>
      </w:tblGrid>
      <w:tr w:rsidR="00F53053" w:rsidRPr="005C7603" w14:paraId="153ED44D" w14:textId="77777777" w:rsidTr="00F5305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274FE083" w14:textId="77777777" w:rsidR="00F53053" w:rsidRPr="005C7603" w:rsidRDefault="00F53053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3E64BF08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Non-Surgical Controls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3A016DA6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Surgical Patients</w:t>
            </w: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63D847AE" w14:textId="77777777" w:rsidR="00F53053" w:rsidRPr="005C7603" w:rsidRDefault="00F53053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7B42B7E6" w14:textId="77777777" w:rsidR="00F53053" w:rsidRPr="005C7603" w:rsidRDefault="00F53053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4995DCA7" w14:textId="77777777" w:rsidR="00F53053" w:rsidRPr="005C7603" w:rsidRDefault="00F53053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</w:tr>
      <w:tr w:rsidR="00F53053" w:rsidRPr="005C7603" w14:paraId="172776F4" w14:textId="77777777" w:rsidTr="00F53053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26635B73" w14:textId="77777777" w:rsidR="00F53053" w:rsidRPr="005C7603" w:rsidRDefault="00F53053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CB81D93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Cumulative Person-Year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E535F3A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Cumulative # of Ev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F791134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Rate/1000-Py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295EFA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Cumulative Person-Year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D16B128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Cumulative # of Ev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A9711D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Rate/1000-Py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09340F0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Adjusted HR</w:t>
            </w:r>
            <w:r w:rsidRPr="005C7603">
              <w:rPr>
                <w:rFonts w:ascii="Times" w:hAnsi="Times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C2F120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04D2698A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p-value</w:t>
            </w:r>
          </w:p>
        </w:tc>
      </w:tr>
      <w:tr w:rsidR="00F53053" w:rsidRPr="005C7603" w14:paraId="2525F636" w14:textId="77777777" w:rsidTr="00F53053">
        <w:trPr>
          <w:cantSplit/>
          <w:jc w:val="center"/>
        </w:trPr>
        <w:tc>
          <w:tcPr>
            <w:tcW w:w="0" w:type="auto"/>
            <w:gridSpan w:val="10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600B1B5F" w14:textId="77777777" w:rsidR="00F53053" w:rsidRPr="005C7603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Any VTE</w:t>
            </w:r>
          </w:p>
        </w:tc>
      </w:tr>
      <w:tr w:rsidR="00F53053" w:rsidRPr="005C7603" w14:paraId="50376E7B" w14:textId="77777777" w:rsidTr="00F530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34245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30 Day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223F0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7,7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983F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0D33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C2F45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,4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E70CA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9BFA3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7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9AA47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64C5F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(4.14, 6.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CA58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F53053" w:rsidRPr="005C7603" w14:paraId="603DA7B8" w14:textId="77777777" w:rsidTr="00F530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4C3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 Year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774B0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90,5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44426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9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75932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5A284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7,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86325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036F7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9883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0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C2BDC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(0.41, 0.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B4408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F53053" w:rsidRPr="005C7603" w14:paraId="7A941D3A" w14:textId="77777777" w:rsidTr="00F530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81C4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 Year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0BE5C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78,1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3939A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,9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28663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A5F27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88,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1372F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EBBA6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6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1A446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7F5F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(0.48, 0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49566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F53053" w:rsidRPr="005C7603" w14:paraId="654B7D3E" w14:textId="77777777" w:rsidTr="00F53053">
        <w:trPr>
          <w:cantSplit/>
          <w:jc w:val="center"/>
        </w:trPr>
        <w:tc>
          <w:tcPr>
            <w:tcW w:w="0" w:type="auto"/>
            <w:gridSpan w:val="10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1F323C99" w14:textId="77777777" w:rsidR="00F53053" w:rsidRPr="005C7603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PE</w:t>
            </w:r>
          </w:p>
        </w:tc>
      </w:tr>
      <w:tr w:rsidR="00F53053" w:rsidRPr="005C7603" w14:paraId="2F09600D" w14:textId="77777777" w:rsidTr="00F530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08E30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30 Day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B9909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7,7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AC0B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F18A5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163B0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,4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A0013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1A807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7E73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3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D03B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(2.87, 5.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35C52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F53053" w:rsidRPr="005C7603" w14:paraId="4D51EE8F" w14:textId="77777777" w:rsidTr="00F530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6A4F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 Year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2672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90,8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B0B97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3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89F4F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4727E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27,3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9089E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C5BC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8EA75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76132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(0.21, 0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89B12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F53053" w:rsidRPr="005C7603" w14:paraId="29F9BCE6" w14:textId="77777777" w:rsidTr="00F530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9C8CD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 Year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94D0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581,4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D8066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,0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3CE5B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031EE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89,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84C22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D7192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AB0E1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5C1C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(0.32, 0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A9D19" w14:textId="77777777" w:rsidR="00F53053" w:rsidRPr="005C7603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F53053" w:rsidRPr="005C7603" w14:paraId="1578D3D0" w14:textId="77777777" w:rsidTr="00F53053">
        <w:trPr>
          <w:cantSplit/>
          <w:jc w:val="center"/>
        </w:trPr>
        <w:tc>
          <w:tcPr>
            <w:tcW w:w="0" w:type="auto"/>
            <w:gridSpan w:val="10"/>
          </w:tcPr>
          <w:p w14:paraId="6CD07DD9" w14:textId="77777777" w:rsidR="00F53053" w:rsidRPr="005C7603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i/>
                <w:sz w:val="20"/>
                <w:szCs w:val="20"/>
                <w:vertAlign w:val="superscript"/>
              </w:rPr>
              <w:t>1</w:t>
            </w:r>
            <w:r w:rsidRPr="005C7603">
              <w:rPr>
                <w:rFonts w:ascii="Times" w:hAnsi="Times"/>
                <w:sz w:val="20"/>
                <w:szCs w:val="20"/>
              </w:rPr>
              <w:t>Adjusted for site of surgery, age, most recent BMI pre-index, sex, diabetes status, race/ethnicity, Charlson/Elixhauser comordbity score, insulin use in the prior year, health care utilization in the 7-12 months prior to index date, dyslipidemia, hypertension diagnoses, hypertension at index, use of oral contraceptives at index, and smoking status</w:t>
            </w:r>
          </w:p>
        </w:tc>
      </w:tr>
      <w:tr w:rsidR="00F53053" w:rsidRPr="005C7603" w14:paraId="7AF93113" w14:textId="77777777" w:rsidTr="00F53053">
        <w:trPr>
          <w:cantSplit/>
          <w:jc w:val="center"/>
        </w:trPr>
        <w:tc>
          <w:tcPr>
            <w:tcW w:w="0" w:type="auto"/>
            <w:gridSpan w:val="10"/>
          </w:tcPr>
          <w:p w14:paraId="57628E47" w14:textId="77777777" w:rsidR="00F53053" w:rsidRPr="005C7603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5C7603">
              <w:rPr>
                <w:rFonts w:ascii="Times" w:hAnsi="Times"/>
                <w:sz w:val="20"/>
                <w:szCs w:val="20"/>
              </w:rPr>
              <w:t>HR: Hazard Ratio, CI: Confidence Interval</w:t>
            </w:r>
          </w:p>
        </w:tc>
      </w:tr>
    </w:tbl>
    <w:p w14:paraId="44DCACB3" w14:textId="77777777" w:rsidR="00F53053" w:rsidRPr="005C7603" w:rsidRDefault="00F53053">
      <w:pPr>
        <w:pStyle w:val="FirstParagraph"/>
        <w:rPr>
          <w:rFonts w:ascii="Times" w:hAnsi="Times"/>
          <w:sz w:val="20"/>
          <w:szCs w:val="20"/>
        </w:rPr>
      </w:pPr>
    </w:p>
    <w:sectPr w:rsidR="00F53053" w:rsidRPr="005C7603" w:rsidSect="005C760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65064" w14:textId="77777777" w:rsidR="000B2E2D" w:rsidRDefault="000B2E2D">
      <w:pPr>
        <w:spacing w:after="0"/>
      </w:pPr>
      <w:r>
        <w:separator/>
      </w:r>
    </w:p>
  </w:endnote>
  <w:endnote w:type="continuationSeparator" w:id="0">
    <w:p w14:paraId="455E9D56" w14:textId="77777777" w:rsidR="000B2E2D" w:rsidRDefault="000B2E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23779" w14:textId="77777777" w:rsidR="000B2E2D" w:rsidRDefault="000B2E2D">
      <w:r>
        <w:separator/>
      </w:r>
    </w:p>
  </w:footnote>
  <w:footnote w:type="continuationSeparator" w:id="0">
    <w:p w14:paraId="60C8D467" w14:textId="77777777" w:rsidR="000B2E2D" w:rsidRDefault="000B2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967E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5782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3053"/>
    <w:rsid w:val="00081744"/>
    <w:rsid w:val="000B2E2D"/>
    <w:rsid w:val="005C7603"/>
    <w:rsid w:val="00F530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747354"/>
  <w15:docId w15:val="{4F8807AE-6A15-A443-A0EC-0ACFA5523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z, Luke</cp:lastModifiedBy>
  <cp:revision>4</cp:revision>
  <dcterms:created xsi:type="dcterms:W3CDTF">2023-09-12T20:54:00Z</dcterms:created>
  <dcterms:modified xsi:type="dcterms:W3CDTF">2023-09-12T20:57:00Z</dcterms:modified>
</cp:coreProperties>
</file>